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4C1562" w14:textId="77777777" w:rsidR="00F3305B" w:rsidRPr="00686188" w:rsidRDefault="00F3305B" w:rsidP="002436BD">
      <w:pPr>
        <w:spacing w:after="0"/>
        <w:ind w:left="750" w:hangingChars="150" w:hanging="750"/>
        <w:jc w:val="center"/>
        <w:rPr>
          <w:rFonts w:ascii="Times New Roman" w:hAnsi="Times New Roman" w:cs="Times New Roman"/>
          <w:b/>
          <w:sz w:val="62"/>
        </w:rPr>
      </w:pPr>
      <w:proofErr w:type="spellStart"/>
      <w:r w:rsidRPr="00686188">
        <w:rPr>
          <w:rFonts w:ascii="Times New Roman" w:hAnsi="Times New Roman" w:cs="Times New Roman"/>
          <w:b/>
          <w:sz w:val="50"/>
        </w:rPr>
        <w:t>Byung</w:t>
      </w:r>
      <w:proofErr w:type="spellEnd"/>
      <w:r w:rsidRPr="00686188">
        <w:rPr>
          <w:rFonts w:ascii="Times New Roman" w:hAnsi="Times New Roman" w:cs="Times New Roman"/>
          <w:b/>
          <w:sz w:val="50"/>
        </w:rPr>
        <w:t>-Il Oh</w:t>
      </w:r>
      <w:bookmarkStart w:id="0" w:name="_GoBack"/>
      <w:bookmarkEnd w:id="0"/>
    </w:p>
    <w:p w14:paraId="7B3804D5" w14:textId="257BA299" w:rsidR="00C93B0F" w:rsidRPr="00987CF7" w:rsidRDefault="00F3305B" w:rsidP="002436BD">
      <w:pPr>
        <w:spacing w:after="0"/>
        <w:ind w:left="360" w:hangingChars="150" w:hanging="360"/>
        <w:jc w:val="center"/>
        <w:rPr>
          <w:rFonts w:ascii="Times New Roman" w:hAnsi="Times New Roman" w:cs="Times New Roman"/>
          <w:sz w:val="24"/>
        </w:rPr>
      </w:pPr>
      <w:r w:rsidRPr="00987CF7">
        <w:rPr>
          <w:rFonts w:ascii="Times New Roman" w:hAnsi="Times New Roman" w:cs="Times New Roman"/>
          <w:sz w:val="24"/>
        </w:rPr>
        <w:t>Curriculum Vitae</w:t>
      </w:r>
    </w:p>
    <w:p w14:paraId="7EF61F19" w14:textId="77777777" w:rsidR="003D254E" w:rsidRPr="006D65CA" w:rsidRDefault="003D254E" w:rsidP="002436BD">
      <w:pPr>
        <w:spacing w:after="0"/>
        <w:ind w:left="420" w:hangingChars="150" w:hanging="420"/>
        <w:jc w:val="center"/>
        <w:rPr>
          <w:rFonts w:ascii="Times New Roman" w:hAnsi="Times New Roman" w:cs="Times New Roman"/>
          <w:sz w:val="28"/>
        </w:rPr>
      </w:pPr>
    </w:p>
    <w:p w14:paraId="2D10C7B7" w14:textId="41DE0F1A" w:rsidR="00ED11B1" w:rsidRDefault="00ED11B1" w:rsidP="00ED11B1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ell: </w:t>
      </w:r>
      <w:r>
        <w:rPr>
          <w:rFonts w:ascii="Times New Roman" w:hAnsi="Times New Roman" w:cs="Times New Roman" w:hint="eastAsia"/>
        </w:rPr>
        <w:t>+821050630038</w:t>
      </w:r>
      <w:r w:rsidR="003D254E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E-mail: </w:t>
      </w:r>
      <w:r w:rsidRPr="003D254E">
        <w:rPr>
          <w:rFonts w:ascii="Times New Roman" w:hAnsi="Times New Roman" w:cs="Times New Roman" w:hint="eastAsia"/>
        </w:rPr>
        <w:t>bioh.</w:t>
      </w:r>
      <w:r w:rsidRPr="003D254E">
        <w:rPr>
          <w:rFonts w:ascii="Times New Roman" w:hAnsi="Times New Roman" w:cs="Times New Roman"/>
        </w:rPr>
        <w:t>inbox@gmail.com</w:t>
      </w:r>
    </w:p>
    <w:p w14:paraId="25C3AE54" w14:textId="6D741E4E" w:rsidR="00ED11B1" w:rsidRPr="00ED11B1" w:rsidRDefault="00ED11B1" w:rsidP="00ED11B1">
      <w:pPr>
        <w:jc w:val="right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6889"/>
      </w:tblGrid>
      <w:tr w:rsidR="00DC0AA7" w:rsidRPr="00463355" w14:paraId="385CD3A4" w14:textId="77777777" w:rsidTr="00DC0AA7">
        <w:tc>
          <w:tcPr>
            <w:tcW w:w="9016" w:type="dxa"/>
            <w:gridSpan w:val="2"/>
            <w:tcBorders>
              <w:bottom w:val="single" w:sz="4" w:space="0" w:color="auto"/>
            </w:tcBorders>
          </w:tcPr>
          <w:p w14:paraId="49616497" w14:textId="77777777" w:rsidR="00DC0AA7" w:rsidRPr="00463355" w:rsidRDefault="00DC0AA7" w:rsidP="00CC2136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463355">
              <w:rPr>
                <w:rFonts w:ascii="Times New Roman" w:hAnsi="Times New Roman" w:cs="Times New Roman"/>
                <w:b/>
                <w:sz w:val="26"/>
              </w:rPr>
              <w:t>EDUCATION</w:t>
            </w:r>
          </w:p>
        </w:tc>
      </w:tr>
      <w:tr w:rsidR="00DC0AA7" w:rsidRPr="00463355" w14:paraId="0FFA3260" w14:textId="77777777" w:rsidTr="002417FD">
        <w:tc>
          <w:tcPr>
            <w:tcW w:w="2127" w:type="dxa"/>
            <w:tcBorders>
              <w:top w:val="single" w:sz="4" w:space="0" w:color="auto"/>
            </w:tcBorders>
          </w:tcPr>
          <w:p w14:paraId="72D3A7B1" w14:textId="77777777" w:rsidR="003806A3" w:rsidRPr="00463355" w:rsidRDefault="003806A3" w:rsidP="00CC2136">
            <w:pPr>
              <w:rPr>
                <w:rFonts w:ascii="Times New Roman" w:hAnsi="Times New Roman" w:cs="Times New Roman"/>
                <w:sz w:val="22"/>
              </w:rPr>
            </w:pPr>
          </w:p>
          <w:p w14:paraId="5C300BCD" w14:textId="2EC2A5D0" w:rsidR="00DC0AA7" w:rsidRPr="00463355" w:rsidRDefault="00871E9F" w:rsidP="00CC2136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019</w:t>
            </w:r>
          </w:p>
        </w:tc>
        <w:tc>
          <w:tcPr>
            <w:tcW w:w="6889" w:type="dxa"/>
            <w:tcBorders>
              <w:top w:val="single" w:sz="4" w:space="0" w:color="auto"/>
            </w:tcBorders>
          </w:tcPr>
          <w:p w14:paraId="55B72333" w14:textId="77777777" w:rsidR="003806A3" w:rsidRPr="00463355" w:rsidRDefault="003806A3" w:rsidP="00CC2136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14:paraId="69373158" w14:textId="75BDE8ED" w:rsidR="00DC0AA7" w:rsidRPr="00463355" w:rsidRDefault="00DC0AA7" w:rsidP="00CC2136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63355">
              <w:rPr>
                <w:rFonts w:ascii="Times New Roman" w:hAnsi="Times New Roman" w:cs="Times New Roman"/>
                <w:b/>
                <w:sz w:val="24"/>
              </w:rPr>
              <w:t>B.</w:t>
            </w:r>
            <w:r w:rsidR="00871E9F">
              <w:rPr>
                <w:rFonts w:ascii="Times New Roman" w:hAnsi="Times New Roman" w:cs="Times New Roman"/>
                <w:b/>
                <w:sz w:val="24"/>
              </w:rPr>
              <w:t>A</w:t>
            </w:r>
            <w:r w:rsidRPr="00463355">
              <w:rPr>
                <w:rFonts w:ascii="Times New Roman" w:hAnsi="Times New Roman" w:cs="Times New Roman"/>
                <w:b/>
                <w:sz w:val="24"/>
              </w:rPr>
              <w:t xml:space="preserve">. </w:t>
            </w:r>
            <w:r w:rsidR="00871E9F">
              <w:rPr>
                <w:rFonts w:ascii="Times New Roman" w:hAnsi="Times New Roman" w:cs="Times New Roman"/>
                <w:b/>
                <w:sz w:val="24"/>
              </w:rPr>
              <w:t xml:space="preserve">in </w:t>
            </w:r>
            <w:r w:rsidRPr="00463355">
              <w:rPr>
                <w:rFonts w:ascii="Times New Roman" w:hAnsi="Times New Roman" w:cs="Times New Roman"/>
                <w:b/>
                <w:sz w:val="24"/>
              </w:rPr>
              <w:t>Psychology</w:t>
            </w:r>
            <w:r w:rsidR="00871E9F">
              <w:rPr>
                <w:rFonts w:ascii="Times New Roman" w:hAnsi="Times New Roman" w:cs="Times New Roman"/>
                <w:b/>
                <w:sz w:val="24"/>
              </w:rPr>
              <w:t xml:space="preserve"> &amp; B.S. in Convergence Software</w:t>
            </w:r>
          </w:p>
          <w:p w14:paraId="7FDB0275" w14:textId="6EAD8C8A" w:rsidR="00502CFB" w:rsidRPr="00463355" w:rsidRDefault="00ED132D" w:rsidP="00871E9F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Sungkyunkwan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University</w:t>
            </w:r>
          </w:p>
        </w:tc>
      </w:tr>
    </w:tbl>
    <w:p w14:paraId="76A8273A" w14:textId="15722243" w:rsidR="00DC0AA7" w:rsidRPr="00463355" w:rsidRDefault="00DC0AA7">
      <w:pPr>
        <w:rPr>
          <w:rFonts w:ascii="Times New Roman" w:hAnsi="Times New Roman" w:cs="Times New Roman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6889"/>
      </w:tblGrid>
      <w:tr w:rsidR="00C93B0F" w:rsidRPr="00463355" w14:paraId="3BEF4152" w14:textId="77777777" w:rsidTr="00DC0AA7">
        <w:tc>
          <w:tcPr>
            <w:tcW w:w="9016" w:type="dxa"/>
            <w:gridSpan w:val="2"/>
            <w:tcBorders>
              <w:bottom w:val="single" w:sz="4" w:space="0" w:color="auto"/>
            </w:tcBorders>
          </w:tcPr>
          <w:p w14:paraId="2F1E6401" w14:textId="4DCAD08B" w:rsidR="00C93B0F" w:rsidRPr="00463355" w:rsidRDefault="00E743B8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463355">
              <w:rPr>
                <w:rFonts w:ascii="Times New Roman" w:hAnsi="Times New Roman" w:cs="Times New Roman"/>
                <w:b/>
                <w:sz w:val="26"/>
              </w:rPr>
              <w:t xml:space="preserve">ACADEMIC </w:t>
            </w:r>
            <w:r w:rsidR="00C93B0F" w:rsidRPr="00463355">
              <w:rPr>
                <w:rFonts w:ascii="Times New Roman" w:hAnsi="Times New Roman" w:cs="Times New Roman"/>
                <w:b/>
                <w:sz w:val="26"/>
              </w:rPr>
              <w:t>EMPLOYMENTS</w:t>
            </w:r>
          </w:p>
        </w:tc>
      </w:tr>
      <w:tr w:rsidR="004127E9" w:rsidRPr="00463355" w14:paraId="135F8D86" w14:textId="77777777" w:rsidTr="004127E9">
        <w:tc>
          <w:tcPr>
            <w:tcW w:w="2127" w:type="dxa"/>
            <w:tcBorders>
              <w:top w:val="single" w:sz="4" w:space="0" w:color="auto"/>
            </w:tcBorders>
          </w:tcPr>
          <w:p w14:paraId="7F2D7001" w14:textId="77777777" w:rsidR="00BD3042" w:rsidRDefault="00BD3042" w:rsidP="004127E9">
            <w:pPr>
              <w:rPr>
                <w:rFonts w:ascii="Times New Roman" w:hAnsi="Times New Roman" w:cs="Times New Roman"/>
                <w:sz w:val="22"/>
              </w:rPr>
            </w:pPr>
          </w:p>
          <w:p w14:paraId="64A9C127" w14:textId="5BB97A02" w:rsidR="004127E9" w:rsidRPr="00463355" w:rsidRDefault="004127E9" w:rsidP="00347072">
            <w:pPr>
              <w:rPr>
                <w:rFonts w:ascii="Times New Roman" w:hAnsi="Times New Roman" w:cs="Times New Roman"/>
                <w:sz w:val="22"/>
              </w:rPr>
            </w:pPr>
            <w:r w:rsidRPr="00463355">
              <w:rPr>
                <w:rFonts w:ascii="Times New Roman" w:hAnsi="Times New Roman" w:cs="Times New Roman"/>
                <w:sz w:val="22"/>
              </w:rPr>
              <w:t xml:space="preserve">2015.02 </w:t>
            </w:r>
            <w:r>
              <w:rPr>
                <w:rFonts w:ascii="Times New Roman" w:hAnsi="Times New Roman" w:cs="Times New Roman"/>
                <w:sz w:val="22"/>
              </w:rPr>
              <w:t>–</w:t>
            </w:r>
            <w:r w:rsidRPr="00463355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F1268B">
              <w:rPr>
                <w:rFonts w:ascii="Times New Roman" w:hAnsi="Times New Roman" w:cs="Times New Roman"/>
                <w:sz w:val="22"/>
              </w:rPr>
              <w:t>2018.0</w:t>
            </w:r>
            <w:r w:rsidR="00871E9F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6889" w:type="dxa"/>
          </w:tcPr>
          <w:p w14:paraId="01E019DE" w14:textId="77777777" w:rsidR="00BD3042" w:rsidRDefault="00BD3042" w:rsidP="004127E9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14:paraId="7CAC1216" w14:textId="4BBAA98D" w:rsidR="004127E9" w:rsidRPr="00463355" w:rsidRDefault="004127E9" w:rsidP="004127E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63355">
              <w:rPr>
                <w:rFonts w:ascii="Times New Roman" w:hAnsi="Times New Roman" w:cs="Times New Roman"/>
                <w:b/>
                <w:sz w:val="24"/>
              </w:rPr>
              <w:t>Research Assistant</w:t>
            </w:r>
          </w:p>
          <w:p w14:paraId="3775196C" w14:textId="57AB70A1" w:rsidR="004127E9" w:rsidRPr="00463355" w:rsidRDefault="004127E9" w:rsidP="004127E9">
            <w:pPr>
              <w:rPr>
                <w:rFonts w:ascii="Times New Roman" w:hAnsi="Times New Roman" w:cs="Times New Roman"/>
                <w:sz w:val="22"/>
              </w:rPr>
            </w:pPr>
            <w:r w:rsidRPr="00463355">
              <w:rPr>
                <w:rFonts w:ascii="Times New Roman" w:hAnsi="Times New Roman" w:cs="Times New Roman"/>
                <w:sz w:val="22"/>
              </w:rPr>
              <w:t>Department of Psychology</w:t>
            </w:r>
            <w:r w:rsidR="001E0A1B">
              <w:rPr>
                <w:rFonts w:ascii="Times New Roman" w:hAnsi="Times New Roman" w:cs="Times New Roman" w:hint="eastAsia"/>
                <w:sz w:val="22"/>
              </w:rPr>
              <w:t xml:space="preserve">, </w:t>
            </w:r>
            <w:proofErr w:type="spellStart"/>
            <w:r w:rsidR="001E0A1B">
              <w:rPr>
                <w:rFonts w:ascii="Times New Roman" w:hAnsi="Times New Roman" w:cs="Times New Roman"/>
                <w:sz w:val="22"/>
              </w:rPr>
              <w:t>Sungkyunkwan</w:t>
            </w:r>
            <w:proofErr w:type="spellEnd"/>
            <w:r w:rsidR="001E0A1B">
              <w:rPr>
                <w:rFonts w:ascii="Times New Roman" w:hAnsi="Times New Roman" w:cs="Times New Roman"/>
                <w:sz w:val="22"/>
              </w:rPr>
              <w:t xml:space="preserve"> University</w:t>
            </w:r>
          </w:p>
          <w:p w14:paraId="5F63D141" w14:textId="25D52411" w:rsidR="004127E9" w:rsidRPr="00463355" w:rsidRDefault="004127E9" w:rsidP="0050525E">
            <w:pPr>
              <w:rPr>
                <w:rFonts w:ascii="Times New Roman" w:hAnsi="Times New Roman" w:cs="Times New Roman"/>
                <w:sz w:val="22"/>
              </w:rPr>
            </w:pPr>
            <w:r w:rsidRPr="00463355">
              <w:rPr>
                <w:rFonts w:ascii="Times New Roman" w:hAnsi="Times New Roman" w:cs="Times New Roman"/>
                <w:sz w:val="22"/>
              </w:rPr>
              <w:t>Advisor: Min-Suk Kang</w:t>
            </w:r>
          </w:p>
        </w:tc>
      </w:tr>
      <w:tr w:rsidR="004127E9" w:rsidRPr="00463355" w14:paraId="496B3FDB" w14:textId="77777777" w:rsidTr="004127E9">
        <w:tc>
          <w:tcPr>
            <w:tcW w:w="2127" w:type="dxa"/>
          </w:tcPr>
          <w:p w14:paraId="3D700D92" w14:textId="67550A7B" w:rsidR="004127E9" w:rsidRPr="001E0A1B" w:rsidRDefault="004127E9" w:rsidP="004127E9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6889" w:type="dxa"/>
          </w:tcPr>
          <w:p w14:paraId="0EC57D79" w14:textId="77777777" w:rsidR="004127E9" w:rsidRPr="001E0A1B" w:rsidRDefault="004127E9" w:rsidP="004127E9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69279C" w:rsidRPr="00463355" w14:paraId="708C2B06" w14:textId="77777777" w:rsidTr="002417FD">
        <w:tc>
          <w:tcPr>
            <w:tcW w:w="2127" w:type="dxa"/>
          </w:tcPr>
          <w:p w14:paraId="4C451B88" w14:textId="62A015BC" w:rsidR="0069279C" w:rsidRPr="00463355" w:rsidRDefault="006204BD">
            <w:pPr>
              <w:rPr>
                <w:rFonts w:ascii="Times New Roman" w:hAnsi="Times New Roman" w:cs="Times New Roman"/>
                <w:sz w:val="22"/>
              </w:rPr>
            </w:pPr>
            <w:r w:rsidRPr="00463355">
              <w:rPr>
                <w:rFonts w:ascii="Times New Roman" w:hAnsi="Times New Roman" w:cs="Times New Roman"/>
                <w:sz w:val="22"/>
              </w:rPr>
              <w:t>Summer 2016</w:t>
            </w:r>
          </w:p>
        </w:tc>
        <w:tc>
          <w:tcPr>
            <w:tcW w:w="6889" w:type="dxa"/>
          </w:tcPr>
          <w:p w14:paraId="2292FCFA" w14:textId="3EC4F548" w:rsidR="0069279C" w:rsidRPr="00463355" w:rsidRDefault="00E743B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63355">
              <w:rPr>
                <w:rFonts w:ascii="Times New Roman" w:hAnsi="Times New Roman" w:cs="Times New Roman"/>
                <w:b/>
                <w:sz w:val="24"/>
              </w:rPr>
              <w:t xml:space="preserve">Summer </w:t>
            </w:r>
            <w:r w:rsidR="009C57C3" w:rsidRPr="00463355">
              <w:rPr>
                <w:rFonts w:ascii="Times New Roman" w:hAnsi="Times New Roman" w:cs="Times New Roman"/>
                <w:b/>
                <w:sz w:val="24"/>
              </w:rPr>
              <w:t>Internship</w:t>
            </w:r>
          </w:p>
          <w:p w14:paraId="149C4DEA" w14:textId="3986115B" w:rsidR="001E0A1B" w:rsidRPr="001E0A1B" w:rsidRDefault="005279E0" w:rsidP="001E0A1B">
            <w:pPr>
              <w:rPr>
                <w:rFonts w:ascii="Times New Roman" w:hAnsi="Times New Roman" w:cs="Times New Roman"/>
                <w:sz w:val="22"/>
              </w:rPr>
            </w:pPr>
            <w:r w:rsidRPr="00463355">
              <w:rPr>
                <w:rFonts w:ascii="Times New Roman" w:hAnsi="Times New Roman" w:cs="Times New Roman"/>
                <w:sz w:val="22"/>
              </w:rPr>
              <w:t>Center for Neuroscience Imaging Research</w:t>
            </w:r>
            <w:r w:rsidR="001E0A1B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1E0A1B">
              <w:rPr>
                <w:rFonts w:ascii="Times New Roman" w:hAnsi="Times New Roman" w:cs="Times New Roman" w:hint="eastAsia"/>
                <w:sz w:val="22"/>
              </w:rPr>
              <w:t>Institute of Basic Science</w:t>
            </w:r>
          </w:p>
          <w:p w14:paraId="46734990" w14:textId="2B34CBDA" w:rsidR="003A50DE" w:rsidRPr="00463355" w:rsidRDefault="0069279C" w:rsidP="005279E0">
            <w:pPr>
              <w:rPr>
                <w:rFonts w:ascii="Times New Roman" w:hAnsi="Times New Roman" w:cs="Times New Roman"/>
                <w:sz w:val="22"/>
              </w:rPr>
            </w:pPr>
            <w:r w:rsidRPr="00463355">
              <w:rPr>
                <w:rFonts w:ascii="Times New Roman" w:hAnsi="Times New Roman" w:cs="Times New Roman"/>
                <w:sz w:val="22"/>
              </w:rPr>
              <w:t>Advisor</w:t>
            </w:r>
            <w:r w:rsidR="007C48B7" w:rsidRPr="00463355">
              <w:rPr>
                <w:rFonts w:ascii="Times New Roman" w:hAnsi="Times New Roman" w:cs="Times New Roman"/>
                <w:sz w:val="22"/>
              </w:rPr>
              <w:t>:</w:t>
            </w:r>
            <w:r w:rsidRPr="00463355">
              <w:rPr>
                <w:rFonts w:ascii="Times New Roman" w:hAnsi="Times New Roman" w:cs="Times New Roman"/>
                <w:sz w:val="22"/>
              </w:rPr>
              <w:t xml:space="preserve"> Jun</w:t>
            </w:r>
            <w:r w:rsidR="005279E0" w:rsidRPr="00463355">
              <w:rPr>
                <w:rFonts w:ascii="Times New Roman" w:hAnsi="Times New Roman" w:cs="Times New Roman"/>
                <w:sz w:val="22"/>
              </w:rPr>
              <w:t>-</w:t>
            </w:r>
            <w:proofErr w:type="spellStart"/>
            <w:r w:rsidR="005279E0" w:rsidRPr="00463355">
              <w:rPr>
                <w:rFonts w:ascii="Times New Roman" w:hAnsi="Times New Roman" w:cs="Times New Roman"/>
                <w:sz w:val="22"/>
              </w:rPr>
              <w:t>Y</w:t>
            </w:r>
            <w:r w:rsidRPr="00463355">
              <w:rPr>
                <w:rFonts w:ascii="Times New Roman" w:hAnsi="Times New Roman" w:cs="Times New Roman"/>
                <w:sz w:val="22"/>
              </w:rPr>
              <w:t>eol</w:t>
            </w:r>
            <w:proofErr w:type="spellEnd"/>
            <w:r w:rsidR="007C48B7" w:rsidRPr="00463355">
              <w:rPr>
                <w:rFonts w:ascii="Times New Roman" w:hAnsi="Times New Roman" w:cs="Times New Roman"/>
                <w:sz w:val="22"/>
              </w:rPr>
              <w:t xml:space="preserve"> Lee</w:t>
            </w:r>
          </w:p>
          <w:p w14:paraId="123E0681" w14:textId="74ED4DB1" w:rsidR="007C48B7" w:rsidRPr="00463355" w:rsidRDefault="007C48B7" w:rsidP="005279E0">
            <w:pPr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721380A4" w14:textId="77777777" w:rsidR="000F6D7C" w:rsidRPr="00463355" w:rsidRDefault="000F6D7C" w:rsidP="000F6D7C">
      <w:pPr>
        <w:rPr>
          <w:rFonts w:ascii="Times New Roman" w:hAnsi="Times New Roman" w:cs="Times New Roman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F6D7C" w:rsidRPr="00463355" w14:paraId="020B3610" w14:textId="77777777" w:rsidTr="00C20ACC">
        <w:tc>
          <w:tcPr>
            <w:tcW w:w="9016" w:type="dxa"/>
            <w:tcBorders>
              <w:bottom w:val="single" w:sz="4" w:space="0" w:color="auto"/>
            </w:tcBorders>
          </w:tcPr>
          <w:p w14:paraId="713B1115" w14:textId="52D4F77D" w:rsidR="000F6D7C" w:rsidRPr="00463355" w:rsidRDefault="000F6D7C" w:rsidP="00C20ACC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>PUBLICATION</w:t>
            </w:r>
            <w:r w:rsidR="00377101">
              <w:rPr>
                <w:rFonts w:ascii="Times New Roman" w:hAnsi="Times New Roman" w:cs="Times New Roman"/>
                <w:b/>
                <w:sz w:val="26"/>
              </w:rPr>
              <w:t>S</w:t>
            </w:r>
          </w:p>
        </w:tc>
      </w:tr>
      <w:tr w:rsidR="000F6D7C" w:rsidRPr="00463355" w14:paraId="767974C9" w14:textId="77777777" w:rsidTr="00C20ACC">
        <w:tc>
          <w:tcPr>
            <w:tcW w:w="9016" w:type="dxa"/>
            <w:tcBorders>
              <w:top w:val="single" w:sz="4" w:space="0" w:color="auto"/>
            </w:tcBorders>
          </w:tcPr>
          <w:p w14:paraId="3876FDA8" w14:textId="379F9AC9" w:rsidR="00895394" w:rsidRDefault="00895394" w:rsidP="00C20ACC">
            <w:pPr>
              <w:ind w:left="601" w:hangingChars="273" w:hanging="601"/>
              <w:jc w:val="left"/>
              <w:rPr>
                <w:rFonts w:ascii="Times New Roman" w:hAnsi="Times New Roman" w:cs="Times New Roman"/>
                <w:sz w:val="22"/>
              </w:rPr>
            </w:pPr>
          </w:p>
          <w:p w14:paraId="34716787" w14:textId="296AA070" w:rsidR="00A3483C" w:rsidRDefault="003A445D" w:rsidP="00895394">
            <w:pPr>
              <w:ind w:left="601" w:hangingChars="273" w:hanging="601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</w:t>
            </w:r>
            <w:r w:rsidR="00A3483C">
              <w:rPr>
                <w:rFonts w:ascii="Times New Roman" w:hAnsi="Times New Roman" w:cs="Times New Roman"/>
                <w:sz w:val="22"/>
              </w:rPr>
              <w:t xml:space="preserve">) </w:t>
            </w:r>
            <w:r w:rsidR="00A3483C" w:rsidRPr="00192C88">
              <w:rPr>
                <w:rFonts w:ascii="Times New Roman" w:hAnsi="Times New Roman" w:cs="Times New Roman"/>
                <w:b/>
                <w:sz w:val="22"/>
              </w:rPr>
              <w:t>Oh, B.-I.</w:t>
            </w:r>
            <w:r w:rsidR="00A3483C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1C3C68">
              <w:rPr>
                <w:rFonts w:ascii="Times New Roman" w:hAnsi="Times New Roman" w:cs="Times New Roman"/>
                <w:sz w:val="22"/>
              </w:rPr>
              <w:t xml:space="preserve">Kim, Y.-J., </w:t>
            </w:r>
            <w:r w:rsidR="00A3483C">
              <w:rPr>
                <w:rFonts w:ascii="Times New Roman" w:hAnsi="Times New Roman" w:cs="Times New Roman"/>
                <w:sz w:val="22"/>
              </w:rPr>
              <w:t>Kang, M.-S. (</w:t>
            </w:r>
            <w:proofErr w:type="gramStart"/>
            <w:r w:rsidR="001C3C68">
              <w:rPr>
                <w:rFonts w:ascii="Times New Roman" w:hAnsi="Times New Roman" w:cs="Times New Roman"/>
                <w:sz w:val="22"/>
              </w:rPr>
              <w:t>in</w:t>
            </w:r>
            <w:proofErr w:type="gramEnd"/>
            <w:r w:rsidR="001C3C68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prepration</w:t>
            </w:r>
            <w:proofErr w:type="spellEnd"/>
            <w:r w:rsidR="00A3483C">
              <w:rPr>
                <w:rFonts w:ascii="Times New Roman" w:hAnsi="Times New Roman" w:cs="Times New Roman"/>
                <w:sz w:val="22"/>
              </w:rPr>
              <w:t>).</w:t>
            </w:r>
            <w:r w:rsidR="00B91CC9">
              <w:rPr>
                <w:rFonts w:ascii="Times New Roman" w:hAnsi="Times New Roman" w:cs="Times New Roman"/>
                <w:sz w:val="22"/>
              </w:rPr>
              <w:t xml:space="preserve"> Ensemble representations reveal distinct neural coding of </w:t>
            </w:r>
            <w:r>
              <w:rPr>
                <w:rFonts w:ascii="Times New Roman" w:hAnsi="Times New Roman" w:cs="Times New Roman"/>
                <w:sz w:val="22"/>
              </w:rPr>
              <w:t>visual working memory.</w:t>
            </w:r>
          </w:p>
          <w:p w14:paraId="1CF6534D" w14:textId="2D52AAA3" w:rsidR="00895394" w:rsidRPr="003F05ED" w:rsidRDefault="003A445D" w:rsidP="00895394">
            <w:pPr>
              <w:ind w:left="601" w:hangingChars="273" w:hanging="601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</w:t>
            </w:r>
            <w:r w:rsidR="003F05ED">
              <w:rPr>
                <w:rFonts w:ascii="Times New Roman" w:hAnsi="Times New Roman" w:cs="Times New Roman"/>
                <w:sz w:val="22"/>
              </w:rPr>
              <w:t>) Son, G.</w:t>
            </w:r>
            <w:r w:rsidR="00895394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895394" w:rsidRPr="00895394">
              <w:rPr>
                <w:rFonts w:ascii="Times New Roman" w:hAnsi="Times New Roman" w:cs="Times New Roman"/>
                <w:b/>
                <w:sz w:val="22"/>
              </w:rPr>
              <w:t>Oh, B.-I.</w:t>
            </w:r>
            <w:r w:rsidR="00895394">
              <w:rPr>
                <w:rFonts w:ascii="Times New Roman" w:hAnsi="Times New Roman" w:cs="Times New Roman"/>
                <w:sz w:val="22"/>
              </w:rPr>
              <w:t xml:space="preserve">, Kang, M.-S., &amp; Chong, S. C. </w:t>
            </w:r>
            <w:r w:rsidR="00895394" w:rsidRPr="00463355">
              <w:rPr>
                <w:rFonts w:ascii="Times New Roman" w:hAnsi="Times New Roman" w:cs="Times New Roman"/>
                <w:sz w:val="22"/>
              </w:rPr>
              <w:t>(</w:t>
            </w:r>
            <w:r w:rsidR="00D30A46">
              <w:rPr>
                <w:rFonts w:ascii="Times New Roman" w:hAnsi="Times New Roman" w:cs="Times New Roman"/>
                <w:sz w:val="22"/>
              </w:rPr>
              <w:t>under review</w:t>
            </w:r>
            <w:r w:rsidR="00895394" w:rsidRPr="00463355">
              <w:rPr>
                <w:rFonts w:ascii="Times New Roman" w:hAnsi="Times New Roman" w:cs="Times New Roman"/>
                <w:sz w:val="22"/>
              </w:rPr>
              <w:t xml:space="preserve">). </w:t>
            </w:r>
            <w:r w:rsidR="00895394">
              <w:rPr>
                <w:rFonts w:ascii="Times New Roman" w:hAnsi="Times New Roman" w:cs="Times New Roman"/>
                <w:sz w:val="22"/>
              </w:rPr>
              <w:t>S</w:t>
            </w:r>
            <w:r w:rsidR="00B91CC9">
              <w:rPr>
                <w:rFonts w:ascii="Times New Roman" w:hAnsi="Times New Roman" w:cs="Times New Roman"/>
                <w:sz w:val="22"/>
              </w:rPr>
              <w:t>imilarity-based clusters are</w:t>
            </w:r>
            <w:r w:rsidR="00895394">
              <w:rPr>
                <w:rFonts w:ascii="Times New Roman" w:hAnsi="Times New Roman" w:cs="Times New Roman"/>
                <w:sz w:val="22"/>
              </w:rPr>
              <w:t xml:space="preserve"> representational units of visual working memory.</w:t>
            </w:r>
          </w:p>
          <w:p w14:paraId="592EE0F8" w14:textId="285CE655" w:rsidR="000F6D7C" w:rsidRPr="00463355" w:rsidRDefault="003A445D" w:rsidP="00895394">
            <w:pPr>
              <w:ind w:left="601" w:hangingChars="273" w:hanging="601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</w:t>
            </w:r>
            <w:r w:rsidR="000F6D7C" w:rsidRPr="00463355">
              <w:rPr>
                <w:rFonts w:ascii="Times New Roman" w:hAnsi="Times New Roman" w:cs="Times New Roman"/>
                <w:sz w:val="22"/>
              </w:rPr>
              <w:t xml:space="preserve">) Kang, M.-S. &amp; </w:t>
            </w:r>
            <w:r w:rsidR="000F6D7C" w:rsidRPr="00463355">
              <w:rPr>
                <w:rFonts w:ascii="Times New Roman" w:hAnsi="Times New Roman" w:cs="Times New Roman"/>
                <w:b/>
                <w:sz w:val="22"/>
              </w:rPr>
              <w:t>Oh, B.-I.</w:t>
            </w:r>
            <w:r w:rsidR="000F6D7C" w:rsidRPr="00463355">
              <w:rPr>
                <w:rFonts w:ascii="Times New Roman" w:hAnsi="Times New Roman" w:cs="Times New Roman"/>
                <w:sz w:val="22"/>
              </w:rPr>
              <w:t xml:space="preserve"> (2016). Grouping influences output interference in short-term memory: a mixture modeling study. </w:t>
            </w:r>
            <w:r w:rsidR="000F6D7C" w:rsidRPr="00463355">
              <w:rPr>
                <w:rFonts w:ascii="Times New Roman" w:hAnsi="Times New Roman" w:cs="Times New Roman"/>
                <w:i/>
                <w:sz w:val="22"/>
              </w:rPr>
              <w:t>Frontiers in Psychology</w:t>
            </w:r>
            <w:r w:rsidR="000F6D7C" w:rsidRPr="00E320CA">
              <w:rPr>
                <w:rFonts w:ascii="Times New Roman" w:hAnsi="Times New Roman" w:cs="Times New Roman"/>
                <w:sz w:val="22"/>
              </w:rPr>
              <w:t>,</w:t>
            </w:r>
            <w:r w:rsidR="000F6D7C" w:rsidRPr="00463355">
              <w:rPr>
                <w:rFonts w:ascii="Times New Roman" w:hAnsi="Times New Roman" w:cs="Times New Roman"/>
                <w:i/>
                <w:sz w:val="22"/>
              </w:rPr>
              <w:t xml:space="preserve"> 7</w:t>
            </w:r>
            <w:r w:rsidR="000F6D7C" w:rsidRPr="00E320CA">
              <w:rPr>
                <w:rFonts w:ascii="Times New Roman" w:hAnsi="Times New Roman" w:cs="Times New Roman"/>
                <w:sz w:val="22"/>
              </w:rPr>
              <w:t>:</w:t>
            </w:r>
            <w:r w:rsidR="000F6D7C" w:rsidRPr="00463355">
              <w:rPr>
                <w:rFonts w:ascii="Times New Roman" w:hAnsi="Times New Roman" w:cs="Times New Roman"/>
                <w:i/>
                <w:sz w:val="22"/>
              </w:rPr>
              <w:t>585</w:t>
            </w:r>
            <w:r w:rsidR="000F6D7C" w:rsidRPr="00300CE8">
              <w:rPr>
                <w:rFonts w:ascii="Times New Roman" w:hAnsi="Times New Roman" w:cs="Times New Roman"/>
                <w:sz w:val="22"/>
              </w:rPr>
              <w:t>,</w:t>
            </w:r>
            <w:r w:rsidR="000F6D7C" w:rsidRPr="00463355">
              <w:rPr>
                <w:rFonts w:ascii="Times New Roman" w:hAnsi="Times New Roman" w:cs="Times New Roman"/>
                <w:sz w:val="22"/>
              </w:rPr>
              <w:t xml:space="preserve"> 1-6.</w:t>
            </w:r>
          </w:p>
        </w:tc>
      </w:tr>
    </w:tbl>
    <w:p w14:paraId="2C822E65" w14:textId="77777777" w:rsidR="000F6D7C" w:rsidRPr="00463355" w:rsidRDefault="000F6D7C" w:rsidP="000F6D7C">
      <w:pPr>
        <w:rPr>
          <w:rFonts w:ascii="Times New Roman" w:hAnsi="Times New Roman" w:cs="Times New Roman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F6D7C" w:rsidRPr="00463355" w14:paraId="77CF4BE4" w14:textId="77777777" w:rsidTr="00C20ACC">
        <w:tc>
          <w:tcPr>
            <w:tcW w:w="9016" w:type="dxa"/>
            <w:tcBorders>
              <w:bottom w:val="single" w:sz="4" w:space="0" w:color="auto"/>
            </w:tcBorders>
          </w:tcPr>
          <w:p w14:paraId="193A9769" w14:textId="19DF7379" w:rsidR="000F6D7C" w:rsidRPr="00463355" w:rsidRDefault="00A5008F" w:rsidP="00C20ACC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 xml:space="preserve">POSTER </w:t>
            </w:r>
            <w:r w:rsidR="000F6D7C">
              <w:rPr>
                <w:rFonts w:ascii="Times New Roman" w:hAnsi="Times New Roman" w:cs="Times New Roman"/>
                <w:b/>
                <w:sz w:val="26"/>
              </w:rPr>
              <w:t>PRESENTATIONS</w:t>
            </w:r>
          </w:p>
        </w:tc>
      </w:tr>
      <w:tr w:rsidR="000F6D7C" w:rsidRPr="00463355" w14:paraId="4CA71C06" w14:textId="77777777" w:rsidTr="00C20ACC">
        <w:tc>
          <w:tcPr>
            <w:tcW w:w="9016" w:type="dxa"/>
            <w:tcBorders>
              <w:top w:val="single" w:sz="4" w:space="0" w:color="auto"/>
            </w:tcBorders>
          </w:tcPr>
          <w:p w14:paraId="669F653C" w14:textId="77777777" w:rsidR="000F6D7C" w:rsidRDefault="000F6D7C" w:rsidP="00C20ACC">
            <w:pPr>
              <w:ind w:left="601" w:hangingChars="273" w:hanging="601"/>
              <w:rPr>
                <w:rFonts w:ascii="Times New Roman" w:hAnsi="Times New Roman" w:cs="Times New Roman"/>
                <w:sz w:val="22"/>
              </w:rPr>
            </w:pPr>
          </w:p>
          <w:p w14:paraId="27A99C46" w14:textId="231B061C" w:rsidR="00AF65A7" w:rsidRPr="00AF65A7" w:rsidRDefault="00AF65A7" w:rsidP="006E63BC">
            <w:pPr>
              <w:ind w:left="600" w:hanging="600"/>
              <w:rPr>
                <w:rFonts w:ascii="Calibri" w:hAnsi="Calibri" w:cs="Calibri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1) Kang, M.-S., </w:t>
            </w:r>
            <w:r w:rsidRPr="00463355">
              <w:rPr>
                <w:rFonts w:ascii="Times New Roman" w:hAnsi="Times New Roman" w:cs="Times New Roman"/>
                <w:b/>
                <w:sz w:val="22"/>
              </w:rPr>
              <w:t>Oh, B.-I.</w:t>
            </w:r>
            <w:r>
              <w:rPr>
                <w:rFonts w:ascii="Times New Roman" w:hAnsi="Times New Roman" w:cs="Times New Roman"/>
                <w:sz w:val="22"/>
              </w:rPr>
              <w:t>, &amp; Kim, Y. (2018</w:t>
            </w:r>
            <w:r w:rsidRPr="00463355">
              <w:rPr>
                <w:rFonts w:ascii="Times New Roman" w:hAnsi="Times New Roman" w:cs="Times New Roman"/>
                <w:sz w:val="22"/>
              </w:rPr>
              <w:t>)</w:t>
            </w:r>
            <w:r w:rsidRPr="00AF65A7">
              <w:rPr>
                <w:rFonts w:ascii="Times New Roman" w:hAnsi="Times New Roman" w:cs="Times New Roman"/>
                <w:sz w:val="22"/>
              </w:rPr>
              <w:t>. Neural coding schemes of anterior and posterior brain regions in the formation of cluster representation in visual working memory</w:t>
            </w:r>
            <w:r>
              <w:rPr>
                <w:rFonts w:ascii="Times New Roman" w:hAnsi="Times New Roman" w:cs="Times New Roman"/>
                <w:sz w:val="22"/>
              </w:rPr>
              <w:t xml:space="preserve">. Poster presented at the 18th Annual Meeting of the </w:t>
            </w:r>
            <w:r>
              <w:rPr>
                <w:rFonts w:ascii="Times New Roman" w:hAnsi="Times New Roman" w:cs="Times New Roman"/>
                <w:i/>
                <w:sz w:val="22"/>
              </w:rPr>
              <w:t>Society for Neuroscience</w:t>
            </w:r>
            <w:r>
              <w:rPr>
                <w:rFonts w:ascii="Times New Roman" w:hAnsi="Times New Roman" w:cs="Times New Roman"/>
                <w:sz w:val="22"/>
              </w:rPr>
              <w:t>, SD., U.S.</w:t>
            </w:r>
          </w:p>
          <w:p w14:paraId="5FF6594D" w14:textId="5768F7AB" w:rsidR="00E5552B" w:rsidRDefault="00AF65A7" w:rsidP="001451A3">
            <w:pPr>
              <w:ind w:left="601" w:hangingChars="273" w:hanging="601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2</w:t>
            </w:r>
            <w:r w:rsidR="00E5552B">
              <w:rPr>
                <w:rFonts w:ascii="Times New Roman" w:hAnsi="Times New Roman" w:cs="Times New Roman"/>
                <w:sz w:val="22"/>
              </w:rPr>
              <w:t xml:space="preserve">) Son, G., </w:t>
            </w:r>
            <w:r w:rsidR="00E5552B" w:rsidRPr="00463355">
              <w:rPr>
                <w:rFonts w:ascii="Times New Roman" w:hAnsi="Times New Roman" w:cs="Times New Roman"/>
                <w:b/>
                <w:sz w:val="22"/>
              </w:rPr>
              <w:t>Oh, B.-I.</w:t>
            </w:r>
            <w:r w:rsidR="00E5552B">
              <w:rPr>
                <w:rFonts w:ascii="Times New Roman" w:hAnsi="Times New Roman" w:cs="Times New Roman"/>
                <w:sz w:val="22"/>
              </w:rPr>
              <w:t>, Kang, M.-S., &amp; Chong, S. C. (2018</w:t>
            </w:r>
            <w:r w:rsidR="00E5552B" w:rsidRPr="00463355">
              <w:rPr>
                <w:rFonts w:ascii="Times New Roman" w:hAnsi="Times New Roman" w:cs="Times New Roman"/>
                <w:sz w:val="22"/>
              </w:rPr>
              <w:t xml:space="preserve">). </w:t>
            </w:r>
            <w:r w:rsidR="00E5552B">
              <w:rPr>
                <w:rFonts w:ascii="Times New Roman" w:hAnsi="Times New Roman" w:cs="Times New Roman"/>
                <w:sz w:val="22"/>
              </w:rPr>
              <w:t>Similarity-based clusters are the representational units of visual working memory. Poster presented at the 1</w:t>
            </w:r>
            <w:r w:rsidR="00A25CBF">
              <w:rPr>
                <w:rFonts w:ascii="Times New Roman" w:hAnsi="Times New Roman" w:cs="Times New Roman"/>
                <w:sz w:val="22"/>
              </w:rPr>
              <w:t>8</w:t>
            </w:r>
            <w:r w:rsidR="00E5552B">
              <w:rPr>
                <w:rFonts w:ascii="Times New Roman" w:hAnsi="Times New Roman" w:cs="Times New Roman"/>
                <w:sz w:val="22"/>
              </w:rPr>
              <w:t xml:space="preserve">th Annual Meeting of the </w:t>
            </w:r>
            <w:r w:rsidR="00E5552B" w:rsidRPr="00E320CA">
              <w:rPr>
                <w:rFonts w:ascii="Times New Roman" w:hAnsi="Times New Roman" w:cs="Times New Roman"/>
                <w:i/>
                <w:sz w:val="22"/>
              </w:rPr>
              <w:t>Vision Science Society</w:t>
            </w:r>
            <w:r w:rsidR="00E5552B">
              <w:rPr>
                <w:rFonts w:ascii="Times New Roman" w:hAnsi="Times New Roman" w:cs="Times New Roman"/>
                <w:sz w:val="22"/>
              </w:rPr>
              <w:t>, St. Pete Beach, FL., U.S.</w:t>
            </w:r>
          </w:p>
          <w:p w14:paraId="2F049633" w14:textId="1379E881" w:rsidR="00A25CBF" w:rsidRDefault="00AF65A7" w:rsidP="00A25CBF">
            <w:pPr>
              <w:ind w:left="601" w:hangingChars="273" w:hanging="601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</w:t>
            </w:r>
            <w:r w:rsidR="00A25CBF">
              <w:rPr>
                <w:rFonts w:ascii="Times New Roman" w:hAnsi="Times New Roman" w:cs="Times New Roman"/>
                <w:sz w:val="22"/>
              </w:rPr>
              <w:t xml:space="preserve">) </w:t>
            </w:r>
            <w:r w:rsidR="00A25CBF" w:rsidRPr="00470E78">
              <w:rPr>
                <w:rFonts w:ascii="Times New Roman" w:hAnsi="Times New Roman" w:cs="Times New Roman"/>
                <w:b/>
                <w:sz w:val="22"/>
              </w:rPr>
              <w:t>Oh, B.-I.</w:t>
            </w:r>
            <w:r w:rsidR="00A25CBF">
              <w:rPr>
                <w:rFonts w:ascii="Times New Roman" w:hAnsi="Times New Roman" w:cs="Times New Roman"/>
                <w:sz w:val="22"/>
              </w:rPr>
              <w:t xml:space="preserve"> &amp; Kang, M.-S. (2018). Cluster representation during maintenance in visual working memory. Poster presented at the 18th</w:t>
            </w:r>
            <w:r w:rsidR="00A25CBF" w:rsidRPr="00CF7F93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A25CBF">
              <w:rPr>
                <w:rFonts w:ascii="Times New Roman" w:hAnsi="Times New Roman" w:cs="Times New Roman"/>
                <w:sz w:val="22"/>
              </w:rPr>
              <w:t>A</w:t>
            </w:r>
            <w:r w:rsidR="00A25CBF" w:rsidRPr="00CF7F93">
              <w:rPr>
                <w:rFonts w:ascii="Times New Roman" w:hAnsi="Times New Roman" w:cs="Times New Roman"/>
                <w:sz w:val="22"/>
              </w:rPr>
              <w:t xml:space="preserve">nnual </w:t>
            </w:r>
            <w:r w:rsidR="00A25CBF">
              <w:rPr>
                <w:rFonts w:ascii="Times New Roman" w:hAnsi="Times New Roman" w:cs="Times New Roman"/>
                <w:sz w:val="22"/>
              </w:rPr>
              <w:t>M</w:t>
            </w:r>
            <w:r w:rsidR="00A25CBF" w:rsidRPr="00CF7F93">
              <w:rPr>
                <w:rFonts w:ascii="Times New Roman" w:hAnsi="Times New Roman" w:cs="Times New Roman"/>
                <w:sz w:val="22"/>
              </w:rPr>
              <w:t xml:space="preserve">eeting of </w:t>
            </w:r>
            <w:r w:rsidR="00A25CBF" w:rsidRPr="00CF7F93">
              <w:rPr>
                <w:rFonts w:ascii="Times New Roman" w:hAnsi="Times New Roman" w:cs="Times New Roman"/>
                <w:i/>
                <w:sz w:val="22"/>
              </w:rPr>
              <w:t xml:space="preserve">Korean Society for Cognitive </w:t>
            </w:r>
            <w:r w:rsidR="00A25CBF">
              <w:rPr>
                <w:rFonts w:ascii="Times New Roman" w:hAnsi="Times New Roman" w:cs="Times New Roman"/>
                <w:i/>
                <w:sz w:val="22"/>
              </w:rPr>
              <w:t>and Biological Psychology</w:t>
            </w:r>
            <w:r w:rsidR="00A25CBF" w:rsidRPr="00CF7F93">
              <w:rPr>
                <w:rFonts w:ascii="Times New Roman" w:hAnsi="Times New Roman" w:cs="Times New Roman"/>
                <w:sz w:val="22"/>
              </w:rPr>
              <w:t>, S</w:t>
            </w:r>
            <w:r w:rsidR="00A25CBF">
              <w:rPr>
                <w:rFonts w:ascii="Times New Roman" w:hAnsi="Times New Roman" w:cs="Times New Roman"/>
                <w:sz w:val="22"/>
              </w:rPr>
              <w:t>uwon</w:t>
            </w:r>
            <w:r w:rsidR="00A25CBF" w:rsidRPr="00CF7F93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A25CBF">
              <w:rPr>
                <w:rFonts w:ascii="Times New Roman" w:hAnsi="Times New Roman" w:cs="Times New Roman"/>
                <w:sz w:val="22"/>
              </w:rPr>
              <w:t xml:space="preserve">Republic of </w:t>
            </w:r>
            <w:r w:rsidR="00A25CBF" w:rsidRPr="00CF7F93">
              <w:rPr>
                <w:rFonts w:ascii="Times New Roman" w:hAnsi="Times New Roman" w:cs="Times New Roman"/>
                <w:sz w:val="22"/>
              </w:rPr>
              <w:t>Korea.</w:t>
            </w:r>
          </w:p>
          <w:p w14:paraId="2D6B8A02" w14:textId="1A1CC915" w:rsidR="00A25CBF" w:rsidRDefault="00AF65A7" w:rsidP="00A25CBF">
            <w:pPr>
              <w:ind w:left="601" w:hangingChars="273" w:hanging="601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4</w:t>
            </w:r>
            <w:r w:rsidR="00C45CF5">
              <w:rPr>
                <w:rFonts w:ascii="Times New Roman" w:hAnsi="Times New Roman" w:cs="Times New Roman"/>
                <w:sz w:val="22"/>
              </w:rPr>
              <w:t xml:space="preserve">) Son, G., </w:t>
            </w:r>
            <w:r w:rsidR="00C45CF5" w:rsidRPr="00463355">
              <w:rPr>
                <w:rFonts w:ascii="Times New Roman" w:hAnsi="Times New Roman" w:cs="Times New Roman"/>
                <w:b/>
                <w:sz w:val="22"/>
              </w:rPr>
              <w:t>Oh, B.-I.</w:t>
            </w:r>
            <w:r w:rsidR="00C45CF5">
              <w:rPr>
                <w:rFonts w:ascii="Times New Roman" w:hAnsi="Times New Roman" w:cs="Times New Roman"/>
                <w:sz w:val="22"/>
              </w:rPr>
              <w:t>, Kang, M.-S., &amp; Chong, S. C. (2018</w:t>
            </w:r>
            <w:r w:rsidR="00C45CF5" w:rsidRPr="00463355">
              <w:rPr>
                <w:rFonts w:ascii="Times New Roman" w:hAnsi="Times New Roman" w:cs="Times New Roman"/>
                <w:sz w:val="22"/>
              </w:rPr>
              <w:t xml:space="preserve">). </w:t>
            </w:r>
            <w:r w:rsidR="00C45CF5">
              <w:rPr>
                <w:rFonts w:ascii="Times New Roman" w:hAnsi="Times New Roman" w:cs="Times New Roman"/>
                <w:sz w:val="22"/>
              </w:rPr>
              <w:t>Similarity-based clusters are the representational units of visual working memory.</w:t>
            </w:r>
            <w:r w:rsidR="00A25CBF">
              <w:rPr>
                <w:rFonts w:ascii="Times New Roman" w:hAnsi="Times New Roman" w:cs="Times New Roman"/>
                <w:sz w:val="22"/>
              </w:rPr>
              <w:t xml:space="preserve"> Poster presented at the 18th</w:t>
            </w:r>
            <w:r w:rsidR="00A25CBF" w:rsidRPr="00CF7F93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A25CBF">
              <w:rPr>
                <w:rFonts w:ascii="Times New Roman" w:hAnsi="Times New Roman" w:cs="Times New Roman"/>
                <w:sz w:val="22"/>
              </w:rPr>
              <w:t>A</w:t>
            </w:r>
            <w:r w:rsidR="00A25CBF" w:rsidRPr="00CF7F93">
              <w:rPr>
                <w:rFonts w:ascii="Times New Roman" w:hAnsi="Times New Roman" w:cs="Times New Roman"/>
                <w:sz w:val="22"/>
              </w:rPr>
              <w:t xml:space="preserve">nnual </w:t>
            </w:r>
            <w:r w:rsidR="00A25CBF">
              <w:rPr>
                <w:rFonts w:ascii="Times New Roman" w:hAnsi="Times New Roman" w:cs="Times New Roman"/>
                <w:sz w:val="22"/>
              </w:rPr>
              <w:t>M</w:t>
            </w:r>
            <w:r w:rsidR="00A25CBF" w:rsidRPr="00CF7F93">
              <w:rPr>
                <w:rFonts w:ascii="Times New Roman" w:hAnsi="Times New Roman" w:cs="Times New Roman"/>
                <w:sz w:val="22"/>
              </w:rPr>
              <w:t xml:space="preserve">eeting of </w:t>
            </w:r>
            <w:r w:rsidR="00A25CBF" w:rsidRPr="00CF7F93">
              <w:rPr>
                <w:rFonts w:ascii="Times New Roman" w:hAnsi="Times New Roman" w:cs="Times New Roman"/>
                <w:i/>
                <w:sz w:val="22"/>
              </w:rPr>
              <w:t xml:space="preserve">Korean Society for Cognitive </w:t>
            </w:r>
            <w:r w:rsidR="00A25CBF">
              <w:rPr>
                <w:rFonts w:ascii="Times New Roman" w:hAnsi="Times New Roman" w:cs="Times New Roman"/>
                <w:i/>
                <w:sz w:val="22"/>
              </w:rPr>
              <w:t>and Biological Psychology</w:t>
            </w:r>
            <w:r w:rsidR="00A25CBF" w:rsidRPr="00CF7F93">
              <w:rPr>
                <w:rFonts w:ascii="Times New Roman" w:hAnsi="Times New Roman" w:cs="Times New Roman"/>
                <w:sz w:val="22"/>
              </w:rPr>
              <w:t>, S</w:t>
            </w:r>
            <w:r w:rsidR="00A25CBF">
              <w:rPr>
                <w:rFonts w:ascii="Times New Roman" w:hAnsi="Times New Roman" w:cs="Times New Roman"/>
                <w:sz w:val="22"/>
              </w:rPr>
              <w:t>uwon</w:t>
            </w:r>
            <w:r w:rsidR="00A25CBF" w:rsidRPr="00CF7F93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A25CBF">
              <w:rPr>
                <w:rFonts w:ascii="Times New Roman" w:hAnsi="Times New Roman" w:cs="Times New Roman"/>
                <w:sz w:val="22"/>
              </w:rPr>
              <w:t xml:space="preserve">Republic of </w:t>
            </w:r>
            <w:r w:rsidR="00A25CBF" w:rsidRPr="00CF7F93">
              <w:rPr>
                <w:rFonts w:ascii="Times New Roman" w:hAnsi="Times New Roman" w:cs="Times New Roman"/>
                <w:sz w:val="22"/>
              </w:rPr>
              <w:t>Korea.</w:t>
            </w:r>
          </w:p>
          <w:p w14:paraId="0BFB8EEF" w14:textId="02F618C0" w:rsidR="000F6D7C" w:rsidRPr="00463355" w:rsidRDefault="00AF65A7" w:rsidP="001451A3">
            <w:pPr>
              <w:ind w:left="601" w:hangingChars="273" w:hanging="601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</w:t>
            </w:r>
            <w:r w:rsidR="000F6D7C">
              <w:rPr>
                <w:rFonts w:ascii="Times New Roman" w:hAnsi="Times New Roman" w:cs="Times New Roman"/>
                <w:sz w:val="22"/>
              </w:rPr>
              <w:t xml:space="preserve">) </w:t>
            </w:r>
            <w:r w:rsidR="000F6D7C" w:rsidRPr="00463355">
              <w:rPr>
                <w:rFonts w:ascii="Times New Roman" w:hAnsi="Times New Roman" w:cs="Times New Roman"/>
                <w:b/>
                <w:sz w:val="22"/>
              </w:rPr>
              <w:t>Oh, B.-I.</w:t>
            </w:r>
            <w:r w:rsidR="000F6D7C" w:rsidRPr="00463355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0F6D7C">
              <w:rPr>
                <w:rFonts w:ascii="Times New Roman" w:hAnsi="Times New Roman" w:cs="Times New Roman"/>
                <w:sz w:val="22"/>
              </w:rPr>
              <w:t>&amp; Kang, M.-S. (2017</w:t>
            </w:r>
            <w:r w:rsidR="000F6D7C" w:rsidRPr="00463355">
              <w:rPr>
                <w:rFonts w:ascii="Times New Roman" w:hAnsi="Times New Roman" w:cs="Times New Roman"/>
                <w:sz w:val="22"/>
              </w:rPr>
              <w:t xml:space="preserve">). </w:t>
            </w:r>
            <w:r w:rsidR="000F6D7C">
              <w:rPr>
                <w:rFonts w:ascii="Times New Roman" w:hAnsi="Times New Roman" w:cs="Times New Roman"/>
                <w:sz w:val="22"/>
              </w:rPr>
              <w:t>Time is needed for memory to be bia</w:t>
            </w:r>
            <w:r w:rsidR="00E320CA">
              <w:rPr>
                <w:rFonts w:ascii="Times New Roman" w:hAnsi="Times New Roman" w:cs="Times New Roman"/>
                <w:sz w:val="22"/>
              </w:rPr>
              <w:t xml:space="preserve">sed toward an ensemble </w:t>
            </w:r>
            <w:r w:rsidR="00E320CA">
              <w:rPr>
                <w:rFonts w:ascii="Times New Roman" w:hAnsi="Times New Roman" w:cs="Times New Roman"/>
                <w:sz w:val="22"/>
              </w:rPr>
              <w:lastRenderedPageBreak/>
              <w:t xml:space="preserve">average. Poster presented at the 17th </w:t>
            </w:r>
            <w:r w:rsidR="00522CE0">
              <w:rPr>
                <w:rFonts w:ascii="Times New Roman" w:hAnsi="Times New Roman" w:cs="Times New Roman"/>
                <w:sz w:val="22"/>
              </w:rPr>
              <w:t>A</w:t>
            </w:r>
            <w:r w:rsidR="00E320CA">
              <w:rPr>
                <w:rFonts w:ascii="Times New Roman" w:hAnsi="Times New Roman" w:cs="Times New Roman"/>
                <w:sz w:val="22"/>
              </w:rPr>
              <w:t xml:space="preserve">nnual </w:t>
            </w:r>
            <w:r w:rsidR="00522CE0">
              <w:rPr>
                <w:rFonts w:ascii="Times New Roman" w:hAnsi="Times New Roman" w:cs="Times New Roman"/>
                <w:sz w:val="22"/>
              </w:rPr>
              <w:t>M</w:t>
            </w:r>
            <w:r w:rsidR="00E320CA">
              <w:rPr>
                <w:rFonts w:ascii="Times New Roman" w:hAnsi="Times New Roman" w:cs="Times New Roman"/>
                <w:sz w:val="22"/>
              </w:rPr>
              <w:t xml:space="preserve">eeting of the </w:t>
            </w:r>
            <w:r w:rsidR="00E320CA" w:rsidRPr="00E320CA">
              <w:rPr>
                <w:rFonts w:ascii="Times New Roman" w:hAnsi="Times New Roman" w:cs="Times New Roman"/>
                <w:i/>
                <w:sz w:val="22"/>
              </w:rPr>
              <w:t>Vision Science Society</w:t>
            </w:r>
            <w:r w:rsidR="00E320CA">
              <w:rPr>
                <w:rFonts w:ascii="Times New Roman" w:hAnsi="Times New Roman" w:cs="Times New Roman"/>
                <w:sz w:val="22"/>
              </w:rPr>
              <w:t>, St. Pete Beach, FL.</w:t>
            </w:r>
            <w:r w:rsidR="00B635B3">
              <w:rPr>
                <w:rFonts w:ascii="Times New Roman" w:hAnsi="Times New Roman" w:cs="Times New Roman"/>
                <w:sz w:val="22"/>
              </w:rPr>
              <w:t>, U.S.</w:t>
            </w:r>
            <w:r w:rsidR="00E320CA">
              <w:rPr>
                <w:rFonts w:ascii="Times New Roman" w:hAnsi="Times New Roman" w:cs="Times New Roman"/>
                <w:sz w:val="22"/>
              </w:rPr>
              <w:t xml:space="preserve"> Abstract published in </w:t>
            </w:r>
            <w:r w:rsidR="00E320CA" w:rsidRPr="00E320CA">
              <w:rPr>
                <w:rFonts w:ascii="Times New Roman" w:hAnsi="Times New Roman" w:cs="Times New Roman"/>
                <w:i/>
                <w:sz w:val="22"/>
              </w:rPr>
              <w:t>Journal of Vision</w:t>
            </w:r>
            <w:r w:rsidR="00E320CA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E320CA" w:rsidRPr="00E320CA">
              <w:rPr>
                <w:rFonts w:ascii="Times New Roman" w:hAnsi="Times New Roman" w:cs="Times New Roman"/>
                <w:i/>
                <w:sz w:val="22"/>
              </w:rPr>
              <w:t>17</w:t>
            </w:r>
            <w:r w:rsidR="00E320CA">
              <w:rPr>
                <w:rFonts w:ascii="Times New Roman" w:hAnsi="Times New Roman" w:cs="Times New Roman"/>
                <w:sz w:val="22"/>
              </w:rPr>
              <w:t>(10), 350.</w:t>
            </w:r>
          </w:p>
        </w:tc>
      </w:tr>
    </w:tbl>
    <w:p w14:paraId="613E9E04" w14:textId="77777777" w:rsidR="000F6D7C" w:rsidRPr="000F6D7C" w:rsidRDefault="000F6D7C" w:rsidP="000F6D7C">
      <w:pPr>
        <w:rPr>
          <w:rFonts w:ascii="Times New Roman" w:hAnsi="Times New Roman" w:cs="Times New Roman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F6D7C" w:rsidRPr="00463355" w14:paraId="67862544" w14:textId="77777777" w:rsidTr="00C20ACC">
        <w:tc>
          <w:tcPr>
            <w:tcW w:w="9016" w:type="dxa"/>
            <w:tcBorders>
              <w:bottom w:val="single" w:sz="4" w:space="0" w:color="auto"/>
            </w:tcBorders>
          </w:tcPr>
          <w:p w14:paraId="3A40EB0D" w14:textId="46532590" w:rsidR="000F6D7C" w:rsidRPr="00463355" w:rsidRDefault="00FD180E" w:rsidP="00C20ACC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6"/>
              </w:rPr>
              <w:t xml:space="preserve">COMPUTATIONAL </w:t>
            </w:r>
            <w:r w:rsidR="000F6D7C" w:rsidRPr="00463355">
              <w:rPr>
                <w:rFonts w:ascii="Times New Roman" w:hAnsi="Times New Roman" w:cs="Times New Roman"/>
                <w:b/>
                <w:sz w:val="26"/>
              </w:rPr>
              <w:t>SKILLS</w:t>
            </w:r>
            <w:r w:rsidR="000F6D7C">
              <w:rPr>
                <w:rFonts w:ascii="Times New Roman" w:hAnsi="Times New Roman" w:cs="Times New Roman"/>
                <w:b/>
                <w:sz w:val="26"/>
              </w:rPr>
              <w:t xml:space="preserve"> AND TECHNIQUES</w:t>
            </w:r>
          </w:p>
        </w:tc>
      </w:tr>
      <w:tr w:rsidR="000F6D7C" w:rsidRPr="00463355" w14:paraId="407A4461" w14:textId="77777777" w:rsidTr="00C20ACC">
        <w:tc>
          <w:tcPr>
            <w:tcW w:w="9016" w:type="dxa"/>
            <w:tcBorders>
              <w:top w:val="single" w:sz="4" w:space="0" w:color="auto"/>
            </w:tcBorders>
          </w:tcPr>
          <w:p w14:paraId="20508FDA" w14:textId="77777777" w:rsidR="000F6D7C" w:rsidRPr="00463355" w:rsidRDefault="000F6D7C" w:rsidP="00C20ACC">
            <w:pPr>
              <w:rPr>
                <w:rFonts w:ascii="Times New Roman" w:hAnsi="Times New Roman" w:cs="Times New Roman"/>
                <w:sz w:val="22"/>
              </w:rPr>
            </w:pPr>
          </w:p>
          <w:p w14:paraId="075762BA" w14:textId="72A90421" w:rsidR="000F6D7C" w:rsidRDefault="00B91CC9" w:rsidP="004826D5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Primary</w:t>
            </w:r>
            <w:r w:rsidRPr="00B91CC9">
              <w:rPr>
                <w:rFonts w:ascii="Times New Roman" w:hAnsi="Times New Roman" w:cs="Times New Roman"/>
                <w:b/>
                <w:sz w:val="22"/>
              </w:rPr>
              <w:t>: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0F6D7C" w:rsidRPr="00463355">
              <w:rPr>
                <w:rFonts w:ascii="Times New Roman" w:hAnsi="Times New Roman" w:cs="Times New Roman"/>
                <w:sz w:val="22"/>
              </w:rPr>
              <w:t>MATLAB</w:t>
            </w:r>
            <w:r>
              <w:rPr>
                <w:rFonts w:ascii="Times New Roman" w:hAnsi="Times New Roman" w:cs="Times New Roman"/>
                <w:sz w:val="22"/>
              </w:rPr>
              <w:t xml:space="preserve"> (+EEGLAB/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FieldTrip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>)</w:t>
            </w:r>
            <w:r w:rsidR="000F6D7C" w:rsidRPr="00463355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0F6D7C">
              <w:rPr>
                <w:rFonts w:ascii="Times New Roman" w:hAnsi="Times New Roman" w:cs="Times New Roman"/>
                <w:sz w:val="22"/>
              </w:rPr>
              <w:t>Python</w:t>
            </w:r>
            <w:r>
              <w:rPr>
                <w:rFonts w:ascii="Times New Roman" w:hAnsi="Times New Roman" w:cs="Times New Roman"/>
                <w:sz w:val="22"/>
              </w:rPr>
              <w:t xml:space="preserve"> (+PyMC3)</w:t>
            </w:r>
            <w:r w:rsidR="004B63F8"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4B63F8" w:rsidRPr="00463355">
              <w:rPr>
                <w:rFonts w:ascii="Times New Roman" w:hAnsi="Times New Roman" w:cs="Times New Roman"/>
                <w:sz w:val="22"/>
              </w:rPr>
              <w:t>R</w:t>
            </w:r>
            <w:r w:rsidR="004B63F8">
              <w:rPr>
                <w:rFonts w:ascii="Times New Roman" w:hAnsi="Times New Roman" w:cs="Times New Roman"/>
                <w:sz w:val="22"/>
              </w:rPr>
              <w:t xml:space="preserve"> (+Stan)</w:t>
            </w:r>
          </w:p>
          <w:p w14:paraId="4DAB521F" w14:textId="26543BD7" w:rsidR="00B91CC9" w:rsidRPr="00B91CC9" w:rsidRDefault="00B91CC9" w:rsidP="004826D5">
            <w:pPr>
              <w:rPr>
                <w:rFonts w:ascii="Times New Roman" w:hAnsi="Times New Roman" w:cs="Times New Roman"/>
                <w:sz w:val="22"/>
              </w:rPr>
            </w:pPr>
            <w:r w:rsidRPr="00B91CC9">
              <w:rPr>
                <w:rFonts w:ascii="Times New Roman" w:hAnsi="Times New Roman" w:cs="Times New Roman"/>
                <w:b/>
                <w:sz w:val="22"/>
              </w:rPr>
              <w:t>S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econdary: </w:t>
            </w:r>
            <w:r>
              <w:rPr>
                <w:rFonts w:ascii="Times New Roman" w:hAnsi="Times New Roman" w:cs="Times New Roman"/>
                <w:sz w:val="22"/>
              </w:rPr>
              <w:t>C</w:t>
            </w:r>
            <w:r w:rsidR="001E3BC0">
              <w:rPr>
                <w:rFonts w:ascii="Times New Roman" w:hAnsi="Times New Roman" w:cs="Times New Roman"/>
                <w:sz w:val="22"/>
              </w:rPr>
              <w:t>/C++</w:t>
            </w:r>
            <w:r>
              <w:rPr>
                <w:rFonts w:ascii="Times New Roman" w:hAnsi="Times New Roman" w:cs="Times New Roman"/>
                <w:sz w:val="22"/>
              </w:rPr>
              <w:t xml:space="preserve">, C#, Java, </w:t>
            </w:r>
            <w:r w:rsidR="001E3BC0">
              <w:rPr>
                <w:rFonts w:ascii="Times New Roman" w:hAnsi="Times New Roman" w:cs="Times New Roman"/>
                <w:sz w:val="22"/>
              </w:rPr>
              <w:t>HTML/CSS, JavaScript, Django, MySQL, Unity, Arduino, Photoshop</w:t>
            </w:r>
          </w:p>
        </w:tc>
      </w:tr>
    </w:tbl>
    <w:p w14:paraId="1F71B60F" w14:textId="45DB52CD" w:rsidR="00FD180E" w:rsidRPr="000F6D7C" w:rsidRDefault="00FD180E" w:rsidP="00F8675D">
      <w:pPr>
        <w:rPr>
          <w:rFonts w:ascii="Times New Roman" w:hAnsi="Times New Roman" w:cs="Times New Roman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F8675D" w:rsidRPr="00463355" w14:paraId="144E0EB6" w14:textId="77777777" w:rsidTr="003806A3">
        <w:tc>
          <w:tcPr>
            <w:tcW w:w="9026" w:type="dxa"/>
            <w:tcBorders>
              <w:bottom w:val="single" w:sz="4" w:space="0" w:color="auto"/>
            </w:tcBorders>
          </w:tcPr>
          <w:p w14:paraId="44448924" w14:textId="6D2BE477" w:rsidR="00F8675D" w:rsidRPr="00463355" w:rsidRDefault="00351F90" w:rsidP="001F1F24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463355">
              <w:rPr>
                <w:rFonts w:ascii="Times New Roman" w:hAnsi="Times New Roman" w:cs="Times New Roman"/>
                <w:b/>
                <w:sz w:val="26"/>
              </w:rPr>
              <w:t>CAMPUS</w:t>
            </w:r>
            <w:r w:rsidR="00F8675D" w:rsidRPr="00463355">
              <w:rPr>
                <w:rFonts w:ascii="Times New Roman" w:hAnsi="Times New Roman" w:cs="Times New Roman"/>
                <w:b/>
                <w:sz w:val="26"/>
              </w:rPr>
              <w:t xml:space="preserve"> ACTIVITY</w:t>
            </w:r>
          </w:p>
        </w:tc>
      </w:tr>
      <w:tr w:rsidR="003806A3" w:rsidRPr="00BD3042" w14:paraId="48610463" w14:textId="77777777" w:rsidTr="003806A3">
        <w:trPr>
          <w:trHeight w:val="771"/>
        </w:trPr>
        <w:tc>
          <w:tcPr>
            <w:tcW w:w="9026" w:type="dxa"/>
            <w:tcBorders>
              <w:top w:val="single" w:sz="4" w:space="0" w:color="auto"/>
            </w:tcBorders>
          </w:tcPr>
          <w:p w14:paraId="366F0651" w14:textId="7A51EFF5" w:rsidR="008C3701" w:rsidRPr="00463355" w:rsidRDefault="008C3701" w:rsidP="008C3701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C5233A8" w14:textId="77777777" w:rsidR="008C3701" w:rsidRPr="00463355" w:rsidRDefault="008C3701" w:rsidP="008C3701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63355">
              <w:rPr>
                <w:rFonts w:ascii="Times New Roman" w:hAnsi="Times New Roman" w:cs="Times New Roman"/>
                <w:b/>
                <w:sz w:val="24"/>
              </w:rPr>
              <w:t>President</w:t>
            </w:r>
          </w:p>
          <w:p w14:paraId="589492E4" w14:textId="609230E9" w:rsidR="008C3701" w:rsidRPr="00463355" w:rsidRDefault="008C3701" w:rsidP="008C3701">
            <w:pPr>
              <w:rPr>
                <w:rFonts w:ascii="Times New Roman" w:hAnsi="Times New Roman" w:cs="Times New Roman"/>
                <w:sz w:val="22"/>
              </w:rPr>
            </w:pPr>
            <w:r w:rsidRPr="00463355">
              <w:rPr>
                <w:rFonts w:ascii="Times New Roman" w:hAnsi="Times New Roman" w:cs="Times New Roman"/>
                <w:sz w:val="22"/>
              </w:rPr>
              <w:t>U</w:t>
            </w:r>
            <w:r>
              <w:rPr>
                <w:rFonts w:ascii="Times New Roman" w:hAnsi="Times New Roman" w:cs="Times New Roman"/>
                <w:sz w:val="22"/>
              </w:rPr>
              <w:t>ndergraduate Student</w:t>
            </w:r>
            <w:r w:rsidR="001E0A1B">
              <w:rPr>
                <w:rFonts w:ascii="Times New Roman" w:hAnsi="Times New Roman" w:cs="Times New Roman"/>
                <w:sz w:val="22"/>
              </w:rPr>
              <w:t xml:space="preserve">s </w:t>
            </w:r>
            <w:r>
              <w:rPr>
                <w:rFonts w:ascii="Times New Roman" w:hAnsi="Times New Roman" w:cs="Times New Roman"/>
                <w:sz w:val="22"/>
              </w:rPr>
              <w:t>Society of</w:t>
            </w:r>
            <w:r w:rsidRPr="00463355">
              <w:rPr>
                <w:rFonts w:ascii="Times New Roman" w:hAnsi="Times New Roman" w:cs="Times New Roman"/>
                <w:sz w:val="22"/>
              </w:rPr>
              <w:t xml:space="preserve"> Cognitive Psychology</w:t>
            </w:r>
          </w:p>
          <w:p w14:paraId="20044AA4" w14:textId="020FC639" w:rsidR="008C3701" w:rsidRPr="00463355" w:rsidRDefault="008C3701" w:rsidP="008C3701">
            <w:pPr>
              <w:rPr>
                <w:rFonts w:ascii="Times New Roman" w:hAnsi="Times New Roman" w:cs="Times New Roman"/>
                <w:sz w:val="22"/>
              </w:rPr>
            </w:pPr>
            <w:r w:rsidRPr="00463355">
              <w:rPr>
                <w:rFonts w:ascii="Times New Roman" w:hAnsi="Times New Roman" w:cs="Times New Roman"/>
                <w:sz w:val="22"/>
              </w:rPr>
              <w:t>Department of Psychology</w:t>
            </w:r>
            <w:r w:rsidR="00ED11B1">
              <w:rPr>
                <w:rFonts w:ascii="Times New Roman" w:hAnsi="Times New Roman" w:cs="Times New Roman" w:hint="eastAsia"/>
                <w:sz w:val="22"/>
              </w:rPr>
              <w:t xml:space="preserve">, </w:t>
            </w:r>
            <w:proofErr w:type="spellStart"/>
            <w:r w:rsidR="00ED11B1">
              <w:rPr>
                <w:rFonts w:ascii="Times New Roman" w:hAnsi="Times New Roman" w:cs="Times New Roman"/>
                <w:sz w:val="22"/>
              </w:rPr>
              <w:t>Sungkyunkwan</w:t>
            </w:r>
            <w:proofErr w:type="spellEnd"/>
            <w:r w:rsidR="00ED11B1">
              <w:rPr>
                <w:rFonts w:ascii="Times New Roman" w:hAnsi="Times New Roman" w:cs="Times New Roman"/>
                <w:sz w:val="22"/>
              </w:rPr>
              <w:t xml:space="preserve"> University</w:t>
            </w:r>
          </w:p>
          <w:p w14:paraId="5FB0368A" w14:textId="2977AA3A" w:rsidR="008C3701" w:rsidRPr="00463355" w:rsidRDefault="008C3701" w:rsidP="008C3701">
            <w:pPr>
              <w:rPr>
                <w:rFonts w:ascii="Times New Roman" w:hAnsi="Times New Roman" w:cs="Times New Roman"/>
                <w:sz w:val="22"/>
              </w:rPr>
            </w:pPr>
            <w:r w:rsidRPr="00463355">
              <w:rPr>
                <w:rFonts w:ascii="Times New Roman" w:hAnsi="Times New Roman" w:cs="Times New Roman"/>
                <w:sz w:val="22"/>
              </w:rPr>
              <w:t>201</w:t>
            </w:r>
            <w:r w:rsidR="001E0A1B">
              <w:rPr>
                <w:rFonts w:ascii="Times New Roman" w:hAnsi="Times New Roman" w:cs="Times New Roman"/>
                <w:sz w:val="22"/>
              </w:rPr>
              <w:t>5.01</w:t>
            </w:r>
            <w:r w:rsidRPr="00463355">
              <w:rPr>
                <w:rFonts w:ascii="Times New Roman" w:hAnsi="Times New Roman" w:cs="Times New Roman"/>
                <w:sz w:val="22"/>
              </w:rPr>
              <w:t xml:space="preserve"> - </w:t>
            </w:r>
            <w:r w:rsidR="003A445D">
              <w:rPr>
                <w:rFonts w:ascii="Times New Roman" w:hAnsi="Times New Roman" w:cs="Times New Roman"/>
                <w:sz w:val="22"/>
              </w:rPr>
              <w:t>2015.12</w:t>
            </w:r>
          </w:p>
          <w:p w14:paraId="69B4A8E8" w14:textId="77777777" w:rsidR="008C3701" w:rsidRPr="00463355" w:rsidRDefault="008C3701" w:rsidP="008C3701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2C0AD8A" w14:textId="5FC8EAD0" w:rsidR="008C3701" w:rsidRPr="00463355" w:rsidRDefault="008C3701" w:rsidP="008C3701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</w:rPr>
              <w:t>T</w:t>
            </w:r>
            <w:r w:rsidR="006D16B7">
              <w:rPr>
                <w:rFonts w:ascii="Times New Roman" w:hAnsi="Times New Roman" w:cs="Times New Roman"/>
                <w:b/>
                <w:sz w:val="24"/>
              </w:rPr>
              <w:t>utor</w:t>
            </w:r>
          </w:p>
          <w:p w14:paraId="52AD5A68" w14:textId="403AC777" w:rsidR="006D16B7" w:rsidRDefault="006D16B7" w:rsidP="008C3701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erception (PSY3008-01)</w:t>
            </w:r>
          </w:p>
          <w:p w14:paraId="2C4B3153" w14:textId="77777777" w:rsidR="00ED11B1" w:rsidRPr="00463355" w:rsidRDefault="00ED11B1" w:rsidP="00ED11B1">
            <w:pPr>
              <w:rPr>
                <w:rFonts w:ascii="Times New Roman" w:hAnsi="Times New Roman" w:cs="Times New Roman"/>
                <w:sz w:val="22"/>
              </w:rPr>
            </w:pPr>
            <w:r w:rsidRPr="00463355">
              <w:rPr>
                <w:rFonts w:ascii="Times New Roman" w:hAnsi="Times New Roman" w:cs="Times New Roman"/>
                <w:sz w:val="22"/>
              </w:rPr>
              <w:t>Department of Psychology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Sungkyunkwan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University</w:t>
            </w:r>
          </w:p>
          <w:p w14:paraId="172DA72D" w14:textId="333F6AD2" w:rsidR="006D16B7" w:rsidRDefault="002C1C07" w:rsidP="008C3701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pring 2015</w:t>
            </w:r>
          </w:p>
          <w:p w14:paraId="56FB4608" w14:textId="08D4DF70" w:rsidR="006D16B7" w:rsidRDefault="006D16B7" w:rsidP="006D16B7">
            <w:pPr>
              <w:rPr>
                <w:rFonts w:ascii="Times New Roman" w:hAnsi="Times New Roman" w:cs="Times New Roman"/>
                <w:sz w:val="22"/>
              </w:rPr>
            </w:pPr>
          </w:p>
          <w:p w14:paraId="5911541E" w14:textId="3911F662" w:rsidR="006D16B7" w:rsidRPr="006D16B7" w:rsidRDefault="006D16B7" w:rsidP="006D16B7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utor</w:t>
            </w:r>
          </w:p>
          <w:p w14:paraId="2A0307A2" w14:textId="77777777" w:rsidR="006D16B7" w:rsidRDefault="006D16B7" w:rsidP="006D16B7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Brain, Mind, and Behavior (PSY3013-01)</w:t>
            </w:r>
          </w:p>
          <w:p w14:paraId="5BB00F59" w14:textId="77777777" w:rsidR="00ED11B1" w:rsidRPr="00463355" w:rsidRDefault="00ED11B1" w:rsidP="00ED11B1">
            <w:pPr>
              <w:rPr>
                <w:rFonts w:ascii="Times New Roman" w:hAnsi="Times New Roman" w:cs="Times New Roman"/>
                <w:sz w:val="22"/>
              </w:rPr>
            </w:pPr>
            <w:r w:rsidRPr="00463355">
              <w:rPr>
                <w:rFonts w:ascii="Times New Roman" w:hAnsi="Times New Roman" w:cs="Times New Roman"/>
                <w:sz w:val="22"/>
              </w:rPr>
              <w:t>Department of Psychology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Sungkyunkwan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University</w:t>
            </w:r>
          </w:p>
          <w:p w14:paraId="6AEAAFA4" w14:textId="75FC2975" w:rsidR="006D16B7" w:rsidRPr="001A6690" w:rsidRDefault="002C1C07" w:rsidP="004A3555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all 2016</w:t>
            </w:r>
            <w:r w:rsidR="001A6690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</w:tr>
    </w:tbl>
    <w:p w14:paraId="5D572B41" w14:textId="77777777" w:rsidR="008E0394" w:rsidRPr="00E6415B" w:rsidRDefault="008E0394" w:rsidP="003A445D">
      <w:pPr>
        <w:rPr>
          <w:rFonts w:ascii="Times New Roman" w:hAnsi="Times New Roman" w:cs="Times New Roman"/>
          <w:sz w:val="22"/>
        </w:rPr>
      </w:pPr>
    </w:p>
    <w:sectPr w:rsidR="008E0394" w:rsidRPr="00E6415B">
      <w:headerReference w:type="default" r:id="rId7"/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1D5415" w14:textId="77777777" w:rsidR="00602563" w:rsidRDefault="00602563" w:rsidP="00B94B31">
      <w:pPr>
        <w:spacing w:after="0" w:line="240" w:lineRule="auto"/>
      </w:pPr>
      <w:r>
        <w:separator/>
      </w:r>
    </w:p>
  </w:endnote>
  <w:endnote w:type="continuationSeparator" w:id="0">
    <w:p w14:paraId="56BD95DF" w14:textId="77777777" w:rsidR="00602563" w:rsidRDefault="00602563" w:rsidP="00B94B31">
      <w:pPr>
        <w:spacing w:after="0" w:line="240" w:lineRule="auto"/>
      </w:pPr>
      <w:r>
        <w:continuationSeparator/>
      </w:r>
    </w:p>
  </w:endnote>
  <w:endnote w:type="continuationNotice" w:id="1">
    <w:p w14:paraId="14A1BCDF" w14:textId="77777777" w:rsidR="00602563" w:rsidRDefault="006025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D84E18" w14:textId="77777777" w:rsidR="003F05ED" w:rsidRDefault="003F05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774309" w14:textId="77777777" w:rsidR="00602563" w:rsidRDefault="00602563" w:rsidP="00B94B31">
      <w:pPr>
        <w:spacing w:after="0" w:line="240" w:lineRule="auto"/>
      </w:pPr>
      <w:r>
        <w:separator/>
      </w:r>
    </w:p>
  </w:footnote>
  <w:footnote w:type="continuationSeparator" w:id="0">
    <w:p w14:paraId="1E722609" w14:textId="77777777" w:rsidR="00602563" w:rsidRDefault="00602563" w:rsidP="00B94B31">
      <w:pPr>
        <w:spacing w:after="0" w:line="240" w:lineRule="auto"/>
      </w:pPr>
      <w:r>
        <w:continuationSeparator/>
      </w:r>
    </w:p>
  </w:footnote>
  <w:footnote w:type="continuationNotice" w:id="1">
    <w:p w14:paraId="0D51FC35" w14:textId="77777777" w:rsidR="00602563" w:rsidRDefault="0060256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BF45B2" w14:textId="77777777" w:rsidR="003F05ED" w:rsidRDefault="003F05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91F69"/>
    <w:multiLevelType w:val="hybridMultilevel"/>
    <w:tmpl w:val="0FAC9FF8"/>
    <w:lvl w:ilvl="0" w:tplc="ADA057D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DIyMTKxMASyjZV0lIJTi4sz8/NACkxqAQt0UQQsAAAA"/>
  </w:docVars>
  <w:rsids>
    <w:rsidRoot w:val="00C93B0F"/>
    <w:rsid w:val="000122CC"/>
    <w:rsid w:val="000261C4"/>
    <w:rsid w:val="00027B4A"/>
    <w:rsid w:val="000452BB"/>
    <w:rsid w:val="000A0BF1"/>
    <w:rsid w:val="000B6ACC"/>
    <w:rsid w:val="000F6D7C"/>
    <w:rsid w:val="00124B46"/>
    <w:rsid w:val="0014207A"/>
    <w:rsid w:val="00145181"/>
    <w:rsid w:val="001451A3"/>
    <w:rsid w:val="00153FFD"/>
    <w:rsid w:val="001775C1"/>
    <w:rsid w:val="001857AB"/>
    <w:rsid w:val="00192C88"/>
    <w:rsid w:val="001A6690"/>
    <w:rsid w:val="001C3C68"/>
    <w:rsid w:val="001E0A1B"/>
    <w:rsid w:val="001E3BC0"/>
    <w:rsid w:val="001F1F24"/>
    <w:rsid w:val="00212D71"/>
    <w:rsid w:val="002417FD"/>
    <w:rsid w:val="002436BD"/>
    <w:rsid w:val="0024468D"/>
    <w:rsid w:val="00247597"/>
    <w:rsid w:val="002614C5"/>
    <w:rsid w:val="002649C5"/>
    <w:rsid w:val="002759CC"/>
    <w:rsid w:val="002951E0"/>
    <w:rsid w:val="002B2288"/>
    <w:rsid w:val="002C1C07"/>
    <w:rsid w:val="002C53DA"/>
    <w:rsid w:val="00300CE8"/>
    <w:rsid w:val="003346BD"/>
    <w:rsid w:val="0033728C"/>
    <w:rsid w:val="00347072"/>
    <w:rsid w:val="00351F90"/>
    <w:rsid w:val="00356691"/>
    <w:rsid w:val="003705F2"/>
    <w:rsid w:val="00377101"/>
    <w:rsid w:val="003806A3"/>
    <w:rsid w:val="00386886"/>
    <w:rsid w:val="003A445D"/>
    <w:rsid w:val="003A50DE"/>
    <w:rsid w:val="003B2CE7"/>
    <w:rsid w:val="003D254E"/>
    <w:rsid w:val="003F05ED"/>
    <w:rsid w:val="003F588D"/>
    <w:rsid w:val="004127E9"/>
    <w:rsid w:val="00434F00"/>
    <w:rsid w:val="00435E44"/>
    <w:rsid w:val="00463355"/>
    <w:rsid w:val="00470E78"/>
    <w:rsid w:val="004826D5"/>
    <w:rsid w:val="00486A32"/>
    <w:rsid w:val="00497600"/>
    <w:rsid w:val="004A066E"/>
    <w:rsid w:val="004A3555"/>
    <w:rsid w:val="004B30A8"/>
    <w:rsid w:val="004B63F8"/>
    <w:rsid w:val="004E5099"/>
    <w:rsid w:val="00502CFB"/>
    <w:rsid w:val="0050525E"/>
    <w:rsid w:val="005155F6"/>
    <w:rsid w:val="00522CE0"/>
    <w:rsid w:val="00525322"/>
    <w:rsid w:val="005279E0"/>
    <w:rsid w:val="005564D3"/>
    <w:rsid w:val="0055732E"/>
    <w:rsid w:val="005B6AFD"/>
    <w:rsid w:val="005C69AE"/>
    <w:rsid w:val="005D27F7"/>
    <w:rsid w:val="005D3B2B"/>
    <w:rsid w:val="005F21D9"/>
    <w:rsid w:val="005F2675"/>
    <w:rsid w:val="005F58CA"/>
    <w:rsid w:val="00602563"/>
    <w:rsid w:val="00614224"/>
    <w:rsid w:val="006202EB"/>
    <w:rsid w:val="006204BD"/>
    <w:rsid w:val="00627A73"/>
    <w:rsid w:val="00663D3E"/>
    <w:rsid w:val="00681115"/>
    <w:rsid w:val="00686188"/>
    <w:rsid w:val="0069279C"/>
    <w:rsid w:val="006A1BB6"/>
    <w:rsid w:val="006D16B7"/>
    <w:rsid w:val="006D65CA"/>
    <w:rsid w:val="006E63BC"/>
    <w:rsid w:val="00725DD8"/>
    <w:rsid w:val="00762AE3"/>
    <w:rsid w:val="007C48B7"/>
    <w:rsid w:val="007D44EE"/>
    <w:rsid w:val="007E052B"/>
    <w:rsid w:val="0084352E"/>
    <w:rsid w:val="00871E9F"/>
    <w:rsid w:val="00895394"/>
    <w:rsid w:val="00895DBC"/>
    <w:rsid w:val="008A155A"/>
    <w:rsid w:val="008C3701"/>
    <w:rsid w:val="008D320B"/>
    <w:rsid w:val="008E0394"/>
    <w:rsid w:val="009031B5"/>
    <w:rsid w:val="00911A81"/>
    <w:rsid w:val="00923EB4"/>
    <w:rsid w:val="009372B7"/>
    <w:rsid w:val="009460FE"/>
    <w:rsid w:val="00987CF7"/>
    <w:rsid w:val="009A173D"/>
    <w:rsid w:val="009A7793"/>
    <w:rsid w:val="009C57C3"/>
    <w:rsid w:val="00A1020A"/>
    <w:rsid w:val="00A17906"/>
    <w:rsid w:val="00A25CBF"/>
    <w:rsid w:val="00A3058C"/>
    <w:rsid w:val="00A3483C"/>
    <w:rsid w:val="00A4251B"/>
    <w:rsid w:val="00A5008F"/>
    <w:rsid w:val="00A52B2D"/>
    <w:rsid w:val="00A5625F"/>
    <w:rsid w:val="00A7207E"/>
    <w:rsid w:val="00A95382"/>
    <w:rsid w:val="00AA5ADE"/>
    <w:rsid w:val="00AD133D"/>
    <w:rsid w:val="00AE0699"/>
    <w:rsid w:val="00AE7EED"/>
    <w:rsid w:val="00AF65A7"/>
    <w:rsid w:val="00B1383E"/>
    <w:rsid w:val="00B17C75"/>
    <w:rsid w:val="00B339E8"/>
    <w:rsid w:val="00B635B3"/>
    <w:rsid w:val="00B84660"/>
    <w:rsid w:val="00B903FE"/>
    <w:rsid w:val="00B91CC9"/>
    <w:rsid w:val="00B94B31"/>
    <w:rsid w:val="00BC18AF"/>
    <w:rsid w:val="00BD3042"/>
    <w:rsid w:val="00BE4AAD"/>
    <w:rsid w:val="00C06AFF"/>
    <w:rsid w:val="00C110EC"/>
    <w:rsid w:val="00C1421F"/>
    <w:rsid w:val="00C45CF5"/>
    <w:rsid w:val="00C93B0F"/>
    <w:rsid w:val="00CC4929"/>
    <w:rsid w:val="00CC7EF6"/>
    <w:rsid w:val="00CF07DC"/>
    <w:rsid w:val="00CF2D42"/>
    <w:rsid w:val="00CF4FA4"/>
    <w:rsid w:val="00CF7F93"/>
    <w:rsid w:val="00D3083E"/>
    <w:rsid w:val="00D30A46"/>
    <w:rsid w:val="00D55603"/>
    <w:rsid w:val="00D64DC7"/>
    <w:rsid w:val="00D95241"/>
    <w:rsid w:val="00DC0AA7"/>
    <w:rsid w:val="00DC7941"/>
    <w:rsid w:val="00DD269C"/>
    <w:rsid w:val="00DE1C22"/>
    <w:rsid w:val="00E07A37"/>
    <w:rsid w:val="00E21D9A"/>
    <w:rsid w:val="00E27853"/>
    <w:rsid w:val="00E320CA"/>
    <w:rsid w:val="00E44B05"/>
    <w:rsid w:val="00E51E36"/>
    <w:rsid w:val="00E5552B"/>
    <w:rsid w:val="00E6415B"/>
    <w:rsid w:val="00E73D23"/>
    <w:rsid w:val="00E743B8"/>
    <w:rsid w:val="00ED11B1"/>
    <w:rsid w:val="00ED132D"/>
    <w:rsid w:val="00EE1F0A"/>
    <w:rsid w:val="00EE2AAA"/>
    <w:rsid w:val="00EF648F"/>
    <w:rsid w:val="00F02524"/>
    <w:rsid w:val="00F077BB"/>
    <w:rsid w:val="00F1268B"/>
    <w:rsid w:val="00F3305B"/>
    <w:rsid w:val="00F36D19"/>
    <w:rsid w:val="00F42510"/>
    <w:rsid w:val="00F503B5"/>
    <w:rsid w:val="00F7677C"/>
    <w:rsid w:val="00F76BAD"/>
    <w:rsid w:val="00F84784"/>
    <w:rsid w:val="00F8675D"/>
    <w:rsid w:val="00FC095F"/>
    <w:rsid w:val="00FD180E"/>
    <w:rsid w:val="00FE3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7E1779"/>
  <w15:chartTrackingRefBased/>
  <w15:docId w15:val="{DD74162E-C428-44C5-99D1-EA0F33769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3B0F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3B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421F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B94B3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94B31"/>
  </w:style>
  <w:style w:type="paragraph" w:styleId="Footer">
    <w:name w:val="footer"/>
    <w:basedOn w:val="Normal"/>
    <w:link w:val="FooterChar"/>
    <w:uiPriority w:val="99"/>
    <w:unhideWhenUsed/>
    <w:rsid w:val="00B94B3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94B31"/>
  </w:style>
  <w:style w:type="character" w:styleId="Hyperlink">
    <w:name w:val="Hyperlink"/>
    <w:basedOn w:val="DefaultParagraphFont"/>
    <w:uiPriority w:val="99"/>
    <w:unhideWhenUsed/>
    <w:rsid w:val="00ED11B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7</Words>
  <Characters>232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오병일</dc:creator>
  <cp:keywords/>
  <dc:description/>
  <cp:lastModifiedBy>오 병일</cp:lastModifiedBy>
  <cp:revision>2</cp:revision>
  <cp:lastPrinted>2018-09-15T19:14:00Z</cp:lastPrinted>
  <dcterms:created xsi:type="dcterms:W3CDTF">2018-09-15T20:45:00Z</dcterms:created>
  <dcterms:modified xsi:type="dcterms:W3CDTF">2018-09-15T20:45:00Z</dcterms:modified>
</cp:coreProperties>
</file>